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dae09af</w:t>
        </w:r>
      </w:hyperlink>
      <w:r>
        <w:t xml:space="preserve"> </w:t>
      </w:r>
      <w:r>
        <w:t xml:space="preserve">on March 3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5">
        <w:r>
          <w:rPr>
            <w:rStyle w:val="Hyperlink"/>
          </w:rPr>
          <w:t xml:space="preserve">https://en.wikipedia.org/w/index.php?title=Nrrd&amp;oldid=10852640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dae09af99ef6e4bb63d96f05c200078512cffc15"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dae09af99ef6e4bb63d96f05c200078512cffc15/"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dae09af99ef6e4bb63d96f05c200078512cffc15"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dae09af99ef6e4bb63d96f05c200078512cffc15/"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4:02:07Z</dcterms:created>
  <dcterms:modified xsi:type="dcterms:W3CDTF">2023-03-30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